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C460F" w14:textId="477948A0" w:rsidR="00704BDF" w:rsidRPr="00DE0019" w:rsidRDefault="00005821" w:rsidP="00DF5EBB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nceptual and Basic Design</w:t>
      </w:r>
      <w:r w:rsidR="0003372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47F0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an Innovativ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atalytic </w:t>
      </w:r>
      <w:r w:rsidR="00B47F0D">
        <w:rPr>
          <w:rFonts w:asciiTheme="minorHAnsi" w:eastAsia="MS PGothic" w:hAnsiTheme="minorHAnsi"/>
          <w:b/>
          <w:bCs/>
          <w:sz w:val="28"/>
          <w:szCs w:val="28"/>
          <w:lang w:val="en-US"/>
        </w:rPr>
        <w:t>R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ctor </w:t>
      </w:r>
      <w:r w:rsidR="00DF5EB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or </w:t>
      </w:r>
      <w:r w:rsidR="00033720">
        <w:rPr>
          <w:rFonts w:asciiTheme="minorHAnsi" w:eastAsia="MS PGothic" w:hAnsiTheme="minorHAnsi"/>
          <w:b/>
          <w:bCs/>
          <w:sz w:val="28"/>
          <w:szCs w:val="28"/>
          <w:lang w:val="en-US"/>
        </w:rPr>
        <w:t>Deh</w:t>
      </w:r>
      <w:r w:rsidR="00B47F0D">
        <w:rPr>
          <w:rFonts w:asciiTheme="minorHAnsi" w:eastAsia="MS PGothic" w:hAnsiTheme="minorHAnsi"/>
          <w:b/>
          <w:bCs/>
          <w:sz w:val="28"/>
          <w:szCs w:val="28"/>
          <w:lang w:val="en-US"/>
        </w:rPr>
        <w:t>ydrogenatio</w:t>
      </w:r>
      <w:r w:rsidR="00033720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="006363D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33720">
        <w:rPr>
          <w:rFonts w:asciiTheme="minorHAnsi" w:eastAsia="MS PGothic" w:hAnsiTheme="minorHAnsi"/>
          <w:b/>
          <w:bCs/>
          <w:sz w:val="28"/>
          <w:szCs w:val="28"/>
          <w:lang w:val="en-US"/>
        </w:rPr>
        <w:t>of Liquid Organic Hydrogen Carriers</w:t>
      </w:r>
    </w:p>
    <w:p w14:paraId="5C087933" w14:textId="3E171075" w:rsidR="00DE0019" w:rsidRPr="00A750F6" w:rsidRDefault="00B015C5" w:rsidP="00D804B4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A750F6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. Ehsan Emamjomeh</w:t>
      </w:r>
      <w:r w:rsidR="00704BDF" w:rsidRPr="00A750F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804B4" w:rsidRPr="00A750F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736B13" w:rsidRPr="00A750F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D804B4" w:rsidRPr="00A750F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rian Shoshi</w:t>
      </w:r>
      <w:r w:rsidR="00D804B4" w:rsidRPr="00A750F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804B4" w:rsidRPr="00A750F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Yongdan Cen, </w:t>
      </w:r>
      <w:r w:rsidRPr="00A750F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berhard Schlücker</w:t>
      </w:r>
      <w:r w:rsidRPr="00A750F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 w:rsidRPr="00A750F6">
        <w:rPr>
          <w:rFonts w:eastAsia="SimSun"/>
          <w:color w:val="000000"/>
          <w:lang w:val="en-US" w:eastAsia="zh-CN"/>
        </w:rPr>
        <w:t xml:space="preserve"> </w:t>
      </w:r>
    </w:p>
    <w:p w14:paraId="4C1E8BDE" w14:textId="34874E82" w:rsidR="00704BDF" w:rsidRPr="00DE0019" w:rsidRDefault="00704BDF" w:rsidP="00B015C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015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Process Machinery and Systems Engineering, University of Erlangen-Nuremberg, Germany</w:t>
      </w:r>
    </w:p>
    <w:p w14:paraId="4AE8A488" w14:textId="77777777" w:rsidR="00704BDF" w:rsidRPr="00DE0019" w:rsidRDefault="00704BDF" w:rsidP="00B015C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015C5">
        <w:rPr>
          <w:rFonts w:asciiTheme="minorHAnsi" w:eastAsia="MS PGothic" w:hAnsiTheme="minorHAnsi"/>
          <w:bCs/>
          <w:i/>
          <w:iCs/>
          <w:sz w:val="20"/>
          <w:lang w:val="en-US"/>
        </w:rPr>
        <w:t>ehsan.emamjome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015C5">
        <w:rPr>
          <w:rFonts w:asciiTheme="minorHAnsi" w:eastAsia="MS PGothic" w:hAnsiTheme="minorHAnsi"/>
          <w:bCs/>
          <w:i/>
          <w:iCs/>
          <w:sz w:val="20"/>
          <w:lang w:val="en-US"/>
        </w:rPr>
        <w:t>fau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B015C5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59FCC9ED" w14:textId="77777777" w:rsidR="00704BDF" w:rsidRPr="00C17077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C17077">
        <w:rPr>
          <w:rFonts w:asciiTheme="minorHAnsi" w:hAnsiTheme="minorHAnsi"/>
          <w:b/>
        </w:rPr>
        <w:t>Highlights</w:t>
      </w:r>
    </w:p>
    <w:p w14:paraId="51DB5EBD" w14:textId="68C576AD" w:rsidR="00704BDF" w:rsidRDefault="00C17077" w:rsidP="00C1707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17077">
        <w:rPr>
          <w:rFonts w:asciiTheme="minorHAnsi" w:hAnsiTheme="minorHAnsi"/>
        </w:rPr>
        <w:t xml:space="preserve">Most of existing </w:t>
      </w:r>
      <w:r w:rsidR="00CF092E">
        <w:rPr>
          <w:rFonts w:asciiTheme="minorHAnsi" w:hAnsiTheme="minorHAnsi"/>
        </w:rPr>
        <w:t>LOHC dehydrogena</w:t>
      </w:r>
      <w:r w:rsidR="00CF092E" w:rsidRPr="00C17077">
        <w:rPr>
          <w:rFonts w:asciiTheme="minorHAnsi" w:hAnsiTheme="minorHAnsi"/>
        </w:rPr>
        <w:t>tion</w:t>
      </w:r>
      <w:r w:rsidRPr="00C17077">
        <w:rPr>
          <w:rFonts w:asciiTheme="minorHAnsi" w:hAnsiTheme="minorHAnsi"/>
        </w:rPr>
        <w:t xml:space="preserve"> </w:t>
      </w:r>
      <w:r w:rsidR="00C755F4">
        <w:rPr>
          <w:rFonts w:asciiTheme="minorHAnsi" w:hAnsiTheme="minorHAnsi"/>
        </w:rPr>
        <w:t xml:space="preserve">models </w:t>
      </w:r>
      <w:r w:rsidRPr="00C17077">
        <w:rPr>
          <w:rFonts w:asciiTheme="minorHAnsi" w:hAnsiTheme="minorHAnsi"/>
        </w:rPr>
        <w:t xml:space="preserve">suffer from </w:t>
      </w:r>
      <w:r w:rsidR="00C755F4">
        <w:rPr>
          <w:rFonts w:asciiTheme="minorHAnsi" w:hAnsiTheme="minorHAnsi"/>
        </w:rPr>
        <w:t xml:space="preserve">a </w:t>
      </w:r>
      <w:r w:rsidRPr="00C17077">
        <w:rPr>
          <w:rFonts w:asciiTheme="minorHAnsi" w:hAnsiTheme="minorHAnsi"/>
        </w:rPr>
        <w:t>low reaction yield</w:t>
      </w:r>
      <w:r w:rsidR="00CF092E">
        <w:rPr>
          <w:rFonts w:asciiTheme="minorHAnsi" w:hAnsiTheme="minorHAnsi"/>
        </w:rPr>
        <w:t>.</w:t>
      </w:r>
    </w:p>
    <w:p w14:paraId="12D3819C" w14:textId="5E716C4C" w:rsidR="002E1CD4" w:rsidRDefault="00C755F4" w:rsidP="002E1CD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ollowed concept promises an </w:t>
      </w:r>
      <w:r w:rsidRPr="00C755F4">
        <w:rPr>
          <w:rFonts w:asciiTheme="minorHAnsi" w:hAnsiTheme="minorHAnsi"/>
        </w:rPr>
        <w:t>efficiency enhancement</w:t>
      </w:r>
      <w:r>
        <w:rPr>
          <w:rFonts w:asciiTheme="minorHAnsi" w:hAnsiTheme="minorHAnsi"/>
        </w:rPr>
        <w:t>, modularity &amp; scalability</w:t>
      </w:r>
      <w:r w:rsidR="00CF092E">
        <w:rPr>
          <w:rFonts w:asciiTheme="minorHAnsi" w:hAnsiTheme="minorHAnsi"/>
        </w:rPr>
        <w:t>.</w:t>
      </w:r>
    </w:p>
    <w:p w14:paraId="41F610AF" w14:textId="49FE6207" w:rsidR="002E1CD4" w:rsidRPr="003B7AF1" w:rsidRDefault="001B6669" w:rsidP="002E1CD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F5EBB">
        <w:rPr>
          <w:rFonts w:asciiTheme="minorHAnsi" w:hAnsiTheme="minorHAnsi"/>
        </w:rPr>
        <w:t>The optimize</w:t>
      </w:r>
      <w:r w:rsidR="00A16749" w:rsidRPr="00DF5EBB">
        <w:rPr>
          <w:rFonts w:asciiTheme="minorHAnsi" w:hAnsiTheme="minorHAnsi"/>
        </w:rPr>
        <w:t>d</w:t>
      </w:r>
      <w:r w:rsidR="00300993" w:rsidRPr="00DF5EBB">
        <w:rPr>
          <w:rFonts w:asciiTheme="minorHAnsi" w:hAnsiTheme="minorHAnsi"/>
        </w:rPr>
        <w:t xml:space="preserve"> basic</w:t>
      </w:r>
      <w:r w:rsidRPr="00DF5EBB">
        <w:rPr>
          <w:rFonts w:asciiTheme="minorHAnsi" w:hAnsiTheme="minorHAnsi"/>
        </w:rPr>
        <w:t xml:space="preserve"> design is achieved </w:t>
      </w:r>
      <w:r w:rsidR="00A16749" w:rsidRPr="00DF5EBB">
        <w:rPr>
          <w:rFonts w:asciiTheme="minorHAnsi" w:hAnsiTheme="minorHAnsi"/>
        </w:rPr>
        <w:t>by series of</w:t>
      </w:r>
      <w:r w:rsidR="009A17E7" w:rsidRPr="00DF5EBB">
        <w:rPr>
          <w:rFonts w:asciiTheme="minorHAnsi" w:hAnsiTheme="minorHAnsi"/>
        </w:rPr>
        <w:t xml:space="preserve"> analyses &amp; simulations</w:t>
      </w:r>
      <w:r w:rsidR="00A16749" w:rsidRPr="00DF5EBB">
        <w:rPr>
          <w:rFonts w:asciiTheme="minorHAnsi" w:hAnsiTheme="minorHAnsi"/>
        </w:rPr>
        <w:t>.</w:t>
      </w:r>
    </w:p>
    <w:p w14:paraId="1C0F87F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AE02A6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4C8A909" w14:textId="3A477A78" w:rsidR="00C867B1" w:rsidRPr="008D0BEB" w:rsidRDefault="00177E86" w:rsidP="00C634E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reatest hurdles in terms of traditional energy storage are the improvement of efficiency and the minimization of final costs, whereby sustainable resources are both seasonal and daylight-dependent. The storage of energy in the form of liquid organic hydrogen carriers, the so-called LOHC, is a new, progressive trend. LOHC are hetero- or 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c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ic aromatic hydrocarbons and because of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 unsaturated chemical structure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ble to store additional hydrog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s energy carrier) in a chemically bonded form. In addition, these energy-carrying material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not be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um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utilization, but instea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ycled for further loading and unloading cycles. A whole storage system inclu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water-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lyz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water reservoir, a hydrogen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on reactor, two LOHC tanks, a dehydrogenation reactor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hydrogen-burn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division into sector steps is a significant benefit of this new system, e.g. the division into hydrogenation unit and dehydr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>ogen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ion unit. The dehydrogenation 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de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highly endothermic </w:t>
      </w:r>
      <w:r w:rsidR="009C4E26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(70 kJ/mol H</w:t>
      </w:r>
      <w:r w:rsidR="009C4E26" w:rsidRPr="009C4E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C4E26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very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ucial 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nergy aspects of the overall system. We have developed a </w:t>
      </w:r>
      <w:r w:rsidR="00375997"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, which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759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375997"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itively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33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arked in the evaluations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concept is inspired by helical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exchangers</w:t>
      </w:r>
      <w:r w:rsidR="0011407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nefit from </w:t>
      </w:r>
      <w:r w:rsidR="00114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thermal efficiency and relatively lower pump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177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1098766" w14:textId="77777777" w:rsidR="00704BDF" w:rsidRPr="008D0BEB" w:rsidRDefault="00704BDF" w:rsidP="00C5780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C5780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Conceptual design </w:t>
      </w:r>
    </w:p>
    <w:p w14:paraId="499887DA" w14:textId="77777777" w:rsidR="00C9620D" w:rsidRDefault="00801490" w:rsidP="00C9620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isting reactor models are based on horizontal shell-and-tube heat exchangers in which the bottom halves of the tubes are filled with catalyst pellets. The loaded LOHC is pump</w:t>
      </w:r>
      <w:r w:rsidR="007540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reaction tubes, </w:t>
      </w:r>
      <w:r w:rsidR="007540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are heating 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85439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 </w:t>
      </w:r>
      <w:r w:rsidR="007540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fter passing the residence time, </w:t>
      </w:r>
      <w:r w:rsidR="00382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gen </w:t>
      </w:r>
      <w:r w:rsidR="007540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release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</w:t>
      </w:r>
      <w:r w:rsidR="00382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face of the </w:t>
      </w:r>
      <w:r w:rsidRPr="0080149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</w:t>
      </w:r>
      <w:r w:rsid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n leave the reaction zone via 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ty</w:t>
      </w:r>
      <w:r w:rsid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 halves of the tubes</w:t>
      </w:r>
      <w:r w:rsidR="00844E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824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831F3" w:rsidRP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heat transfer values are in the expected range. Nevertheless, the overall performance of the reactor is not satisfactory. This is probably due to the large volume of hydrogen released</w:t>
      </w:r>
      <w:r w:rsidR="00C962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9 mol </w:t>
      </w:r>
      <w:r w:rsidR="00C9620D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C9620D" w:rsidRPr="009C4E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9620D">
        <w:rPr>
          <w:rFonts w:asciiTheme="minorHAnsi" w:eastAsia="MS PGothic" w:hAnsiTheme="minorHAnsi"/>
          <w:color w:val="000000"/>
          <w:sz w:val="22"/>
          <w:szCs w:val="22"/>
          <w:lang w:val="en-US"/>
        </w:rPr>
        <w:t>/mol LOHC)</w:t>
      </w:r>
      <w:r w:rsidR="009831F3" w:rsidRPr="009831F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pushes the LOHC out of the reactor, reducing the residence time.</w:t>
      </w:r>
      <w:r w:rsidR="00C962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297D66A" w14:textId="35EC6983" w:rsidR="000B0940" w:rsidRDefault="00A27573" w:rsidP="00C9620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r new concept solves t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oblem</w:t>
      </w:r>
      <w:r w:rsid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large volume increase during the reaction and poor heat transfer</w:t>
      </w:r>
      <w:r w:rsid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A275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the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l struc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is concept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idea here is to run the hydrogenated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HC </w:t>
      </w:r>
      <w:r w:rsidR="00006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loaded form) 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6116A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n pla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, where 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emi-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lical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exchanger provide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ecessary temperature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eat flux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</w:t>
      </w:r>
      <w:r w:rsid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hydrogenation reaction</w:t>
      </w:r>
      <w:r w:rsidR="006116A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n</w:t>
      </w:r>
      <w:r w:rsidR="006116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eases</w:t>
      </w:r>
      <w:r w:rsidR="00AB73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006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bringing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ants </w:t>
      </w:r>
      <w:r w:rsid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act 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</w:t>
      </w:r>
      <w:r w:rsid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ating 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ils</w:t>
      </w:r>
      <w:r w:rsidR="00DD5398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ong an open </w:t>
      </w:r>
      <w:r w:rsidR="00C634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iled </w:t>
      </w:r>
      <w:r w:rsidR="000B0940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nel filled </w:t>
      </w:r>
      <w:r w:rsidR="000B09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0B0940" w:rsidRPr="00DD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 pellets</w:t>
      </w:r>
      <w:r w:rsidR="000B09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granules, which are small enough to cover all the empty spaces.</w:t>
      </w:r>
    </w:p>
    <w:p w14:paraId="0801B51C" w14:textId="7EE3BC02" w:rsidR="00A750F6" w:rsidRDefault="00A750F6" w:rsidP="00A750F6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lastRenderedPageBreak/>
        <w:t>Being modular and scalable in this particular concept is very advantageous. The basic components of reaction plate are designed for a simple modification or extension. This makes the concept unique and it eases to reconstruct the reactor plate on different capacities or stack-on more parallel plates in a pressure vessel for any demanded purposes and power-outputs.</w:t>
      </w:r>
    </w:p>
    <w:p w14:paraId="69CD36EE" w14:textId="01B09363" w:rsidR="0072244F" w:rsidRDefault="00A750F6" w:rsidP="000B094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anchor distT="0" distB="0" distL="114300" distR="114300" simplePos="0" relativeHeight="251680767" behindDoc="1" locked="0" layoutInCell="1" allowOverlap="1" wp14:anchorId="2B41CDF4" wp14:editId="43B537F5">
                <wp:simplePos x="0" y="0"/>
                <wp:positionH relativeFrom="column">
                  <wp:posOffset>533400</wp:posOffset>
                </wp:positionH>
                <wp:positionV relativeFrom="paragraph">
                  <wp:posOffset>12700</wp:posOffset>
                </wp:positionV>
                <wp:extent cx="4654550" cy="1479550"/>
                <wp:effectExtent l="0" t="0" r="0" b="6350"/>
                <wp:wrapNone/>
                <wp:docPr id="14" name="Gruppieren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54550" cy="1479550"/>
                          <a:chOff x="184150" y="0"/>
                          <a:chExt cx="4654550" cy="1479550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91" b="7237"/>
                          <a:stretch/>
                        </pic:blipFill>
                        <pic:spPr bwMode="auto">
                          <a:xfrm flipH="1">
                            <a:off x="1270000" y="69850"/>
                            <a:ext cx="2371090" cy="1409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3" name="Gruppieren 13"/>
                        <wpg:cNvGrpSpPr/>
                        <wpg:grpSpPr>
                          <a:xfrm>
                            <a:off x="184150" y="0"/>
                            <a:ext cx="4654550" cy="1466850"/>
                            <a:chOff x="184150" y="0"/>
                            <a:chExt cx="4654550" cy="1466850"/>
                          </a:xfrm>
                        </wpg:grpSpPr>
                        <wps:wsp>
                          <wps:cNvPr id="2" name="Gerader Verbinder 2"/>
                          <wps:cNvCnPr/>
                          <wps:spPr>
                            <a:xfrm flipH="1" flipV="1">
                              <a:off x="996950" y="368300"/>
                              <a:ext cx="457200" cy="15240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Gerader Verbinder 3"/>
                          <wps:cNvCnPr/>
                          <wps:spPr>
                            <a:xfrm flipH="1" flipV="1">
                              <a:off x="1943100" y="139700"/>
                              <a:ext cx="457200" cy="15240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Gerader Verbinder 4"/>
                          <wps:cNvCnPr/>
                          <wps:spPr>
                            <a:xfrm flipV="1">
                              <a:off x="2724150" y="368300"/>
                              <a:ext cx="457200" cy="15240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Gerader Verbinder 5"/>
                          <wps:cNvCnPr/>
                          <wps:spPr>
                            <a:xfrm flipV="1">
                              <a:off x="3282950" y="736600"/>
                              <a:ext cx="457200" cy="15240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Gerader Verbinder 6"/>
                          <wps:cNvCnPr/>
                          <wps:spPr>
                            <a:xfrm flipV="1">
                              <a:off x="1911350" y="1193800"/>
                              <a:ext cx="457200" cy="15240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Textfeld 7"/>
                          <wps:cNvSpPr txBox="1"/>
                          <wps:spPr>
                            <a:xfrm>
                              <a:off x="184150" y="234950"/>
                              <a:ext cx="873125" cy="260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6DFAB1" w14:textId="77777777" w:rsidR="000B0940" w:rsidRPr="00D5097F" w:rsidRDefault="000B0940" w:rsidP="000B0940">
                                <w:pPr>
                                  <w:jc w:val="right"/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h</w:t>
                                </w:r>
                                <w:r w:rsidRPr="00D5097F"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eating</w:t>
                                </w:r>
                                <w:proofErr w:type="gramEnd"/>
                                <w:r w:rsidRPr="00D5097F"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coil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Textfeld 8"/>
                          <wps:cNvSpPr txBox="1"/>
                          <wps:spPr>
                            <a:xfrm>
                              <a:off x="488950" y="0"/>
                              <a:ext cx="1530350" cy="260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37233C" w14:textId="77777777" w:rsidR="000B0940" w:rsidRPr="00D5097F" w:rsidRDefault="000B0940" w:rsidP="000B0940">
                                <w:pPr>
                                  <w:jc w:val="right"/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loaded</w:t>
                                </w:r>
                                <w:proofErr w:type="gramEnd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 xml:space="preserve"> LOHC inlet tub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feld 9"/>
                          <wps:cNvSpPr txBox="1"/>
                          <wps:spPr>
                            <a:xfrm>
                              <a:off x="488950" y="1206500"/>
                              <a:ext cx="1498600" cy="260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4F5A7D" w14:textId="77777777" w:rsidR="000B0940" w:rsidRPr="00D5097F" w:rsidRDefault="000B0940" w:rsidP="000B0940">
                                <w:pPr>
                                  <w:jc w:val="right"/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unloaded</w:t>
                                </w:r>
                                <w:proofErr w:type="gramEnd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 xml:space="preserve"> LOHC outlet tub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feld 10"/>
                          <wps:cNvSpPr txBox="1"/>
                          <wps:spPr>
                            <a:xfrm>
                              <a:off x="3117850" y="234950"/>
                              <a:ext cx="1143000" cy="260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4F2EE7" w14:textId="77777777" w:rsidR="000B0940" w:rsidRPr="00D5097F" w:rsidRDefault="000B0940" w:rsidP="000B0940">
                                <w:pP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coiled</w:t>
                                </w:r>
                                <w:proofErr w:type="gramEnd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 xml:space="preserve"> channel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feld 11"/>
                          <wps:cNvSpPr txBox="1"/>
                          <wps:spPr>
                            <a:xfrm>
                              <a:off x="3695700" y="596900"/>
                              <a:ext cx="1143000" cy="2603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C6FDF5" w14:textId="77777777" w:rsidR="000B0940" w:rsidRPr="00D5097F" w:rsidRDefault="000B0940" w:rsidP="000B0940">
                                <w:pP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>reaction</w:t>
                                </w:r>
                                <w:proofErr w:type="gramEnd"/>
                                <w:r>
                                  <w:rPr>
                                    <w:rFonts w:asciiTheme="minorHAnsi" w:hAnsiTheme="minorHAnsi" w:cstheme="minorHAnsi"/>
                                    <w:lang w:val="en-US"/>
                                  </w:rPr>
                                  <w:t xml:space="preserve"> pla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B41CDF4" id="Gruppieren 14" o:spid="_x0000_s1026" style="position:absolute;left:0;text-align:left;margin-left:42pt;margin-top:1pt;width:366.5pt;height:116.5pt;z-index:-251635713;mso-width-relative:margin" coordorigin="1841" coordsize="46545,147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" o:spid="_x0000_s1027" type="#_x0000_t75" style="position:absolute;left:12700;top:698;width:23710;height:1409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">
                  <v:imagedata r:id="rId9" o:title="" croptop="5368f" cropbottom="4743f"/>
                  <v:path arrowok="t"/>
                </v:shape>
                <v:group id="Gruppieren 13" o:spid="_x0000_s1028" style="position:absolute;left:1841;width:46546;height:14668" coordorigin="1841" coordsize="46545,14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Gerader Verbinder 2" o:spid="_x0000_s1029" style="position:absolute;flip:x y;visibility:visible;mso-wrap-style:square" from="9969,3683" to="14541,5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" strokecolor="black [3040]" strokeweight="1pt"/>
                  <v:line id="Gerader Verbinder 3" o:spid="_x0000_s1030" style="position:absolute;flip:x y;visibility:visible;mso-wrap-style:square" from="19431,1397" to="24003,29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" strokecolor="black [3040]" strokeweight="1pt"/>
                  <v:line id="Gerader Verbinder 4" o:spid="_x0000_s1031" style="position:absolute;flip:y;visibility:visible;mso-wrap-style:square" from="27241,3683" to="31813,5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" strokecolor="black [3040]" strokeweight="1pt"/>
                  <v:line id="Gerader Verbinder 5" o:spid="_x0000_s1032" style="position:absolute;flip:y;visibility:visible;mso-wrap-style:square" from="32829,7366" to="37401,8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" strokecolor="black [3040]" strokeweight="1pt"/>
                  <v:line id="Gerader Verbinder 6" o:spid="_x0000_s1033" style="position:absolute;flip:y;visibility:visible;mso-wrap-style:square" from="19113,11938" to="23685,13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" strokecolor="black [3040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7" o:spid="_x0000_s1034" type="#_x0000_t202" style="position:absolute;left:1841;top:2349;width:8731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<v:textbox>
                      <w:txbxContent>
                        <w:p w14:paraId="3B6DFAB1" w14:textId="77777777" w:rsidR="000B0940" w:rsidRPr="00D5097F" w:rsidRDefault="000B0940" w:rsidP="000B0940">
                          <w:pPr>
                            <w:jc w:val="right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proofErr w:type="gramStart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h</w:t>
                          </w:r>
                          <w:r w:rsidRPr="00D5097F">
                            <w:rPr>
                              <w:rFonts w:asciiTheme="minorHAnsi" w:hAnsiTheme="minorHAnsi" w:cstheme="minorHAnsi"/>
                              <w:lang w:val="en-US"/>
                            </w:rPr>
                            <w:t>eating</w:t>
                          </w:r>
                          <w:proofErr w:type="gramEnd"/>
                          <w:r w:rsidRPr="00D5097F">
                            <w:rPr>
                              <w:rFonts w:asciiTheme="minorHAnsi" w:hAnsiTheme="minorHAnsi" w:cstheme="minorHAnsi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coils</w:t>
                          </w:r>
                        </w:p>
                      </w:txbxContent>
                    </v:textbox>
                  </v:shape>
                  <v:shape id="Textfeld 8" o:spid="_x0000_s1035" type="#_x0000_t202" style="position:absolute;left:4889;width:15304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<v:textbox>
                      <w:txbxContent>
                        <w:p w14:paraId="0537233C" w14:textId="77777777" w:rsidR="000B0940" w:rsidRPr="00D5097F" w:rsidRDefault="000B0940" w:rsidP="000B0940">
                          <w:pPr>
                            <w:jc w:val="right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proofErr w:type="gramStart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loaded</w:t>
                          </w:r>
                          <w:proofErr w:type="gramEnd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 xml:space="preserve"> LOHC inlet tube</w:t>
                          </w:r>
                        </w:p>
                      </w:txbxContent>
                    </v:textbox>
                  </v:shape>
                  <v:shape id="Textfeld 9" o:spid="_x0000_s1036" type="#_x0000_t202" style="position:absolute;left:4889;top:12065;width:14986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2F4F5A7D" w14:textId="77777777" w:rsidR="000B0940" w:rsidRPr="00D5097F" w:rsidRDefault="000B0940" w:rsidP="000B0940">
                          <w:pPr>
                            <w:jc w:val="right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proofErr w:type="gramStart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unloaded</w:t>
                          </w:r>
                          <w:proofErr w:type="gramEnd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 xml:space="preserve"> LOHC outlet tube</w:t>
                          </w:r>
                        </w:p>
                      </w:txbxContent>
                    </v:textbox>
                  </v:shape>
                  <v:shape id="Textfeld 10" o:spid="_x0000_s1037" type="#_x0000_t202" style="position:absolute;left:31178;top:2349;width:11430;height:2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124F2EE7" w14:textId="77777777" w:rsidR="000B0940" w:rsidRPr="00D5097F" w:rsidRDefault="000B0940" w:rsidP="000B0940">
                          <w:pPr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proofErr w:type="gramStart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coiled</w:t>
                          </w:r>
                          <w:proofErr w:type="gramEnd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 xml:space="preserve"> channels</w:t>
                          </w:r>
                        </w:p>
                      </w:txbxContent>
                    </v:textbox>
                  </v:shape>
                  <v:shape id="Textfeld 11" o:spid="_x0000_s1038" type="#_x0000_t202" style="position:absolute;left:36957;top:5969;width:11430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02C6FDF5" w14:textId="77777777" w:rsidR="000B0940" w:rsidRPr="00D5097F" w:rsidRDefault="000B0940" w:rsidP="000B0940">
                          <w:pPr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proofErr w:type="gramStart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>reaction</w:t>
                          </w:r>
                          <w:proofErr w:type="gramEnd"/>
                          <w:r>
                            <w:rPr>
                              <w:rFonts w:asciiTheme="minorHAnsi" w:hAnsiTheme="minorHAnsi" w:cstheme="minorHAnsi"/>
                              <w:lang w:val="en-US"/>
                            </w:rPr>
                            <w:t xml:space="preserve"> plat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0C1265A" w14:textId="031B3D20" w:rsidR="00A27573" w:rsidRDefault="00A27573" w:rsidP="00A750F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0CE8EEAA" w14:textId="586F3EBC" w:rsidR="00A27573" w:rsidRDefault="00A27573" w:rsidP="00A2757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F18AA6D" w14:textId="77777777" w:rsidR="00A27573" w:rsidRDefault="00A27573" w:rsidP="00A2757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04F058E" w14:textId="77777777" w:rsidR="00A27573" w:rsidRDefault="00A27573" w:rsidP="00A2757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5F48AC7" w14:textId="77777777" w:rsidR="00A750F6" w:rsidRDefault="00A750F6" w:rsidP="0043502B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Cs w:val="18"/>
          <w:lang w:val="en-US"/>
        </w:rPr>
      </w:pPr>
    </w:p>
    <w:p w14:paraId="27786D85" w14:textId="5340BF37" w:rsidR="00A27573" w:rsidRPr="007719F4" w:rsidRDefault="00A27573" w:rsidP="0043502B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r w:rsidRPr="007719F4">
        <w:rPr>
          <w:rFonts w:asciiTheme="minorHAnsi" w:eastAsia="MS PGothic" w:hAnsiTheme="minorHAnsi"/>
          <w:b/>
          <w:bCs/>
          <w:szCs w:val="18"/>
          <w:lang w:val="en-US"/>
        </w:rPr>
        <w:t>Figure 1.</w:t>
      </w:r>
      <w:r w:rsidRPr="007719F4">
        <w:rPr>
          <w:rFonts w:asciiTheme="minorHAnsi" w:eastAsia="MS PGothic" w:hAnsiTheme="minorHAnsi"/>
          <w:szCs w:val="18"/>
          <w:lang w:val="en-US"/>
        </w:rPr>
        <w:t xml:space="preserve"> General s</w:t>
      </w:r>
      <w:r w:rsidR="0043502B">
        <w:rPr>
          <w:rFonts w:asciiTheme="minorHAnsi" w:eastAsia="MS PGothic" w:hAnsiTheme="minorHAnsi"/>
          <w:szCs w:val="18"/>
          <w:lang w:val="en-US"/>
        </w:rPr>
        <w:t>chematics</w:t>
      </w:r>
      <w:r w:rsidRPr="007719F4">
        <w:rPr>
          <w:rFonts w:asciiTheme="minorHAnsi" w:eastAsia="MS PGothic" w:hAnsiTheme="minorHAnsi"/>
          <w:szCs w:val="18"/>
          <w:lang w:val="en-US"/>
        </w:rPr>
        <w:t xml:space="preserve"> </w:t>
      </w:r>
      <w:r w:rsidR="0043502B">
        <w:rPr>
          <w:rFonts w:asciiTheme="minorHAnsi" w:eastAsia="MS PGothic" w:hAnsiTheme="minorHAnsi"/>
          <w:szCs w:val="18"/>
          <w:lang w:val="en-US"/>
        </w:rPr>
        <w:t>of a single internal plate of the reactor</w:t>
      </w:r>
    </w:p>
    <w:p w14:paraId="0BF74C9E" w14:textId="77777777" w:rsidR="00704BDF" w:rsidRPr="008D0BEB" w:rsidRDefault="00704BDF" w:rsidP="00C5780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="00C5780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Basic design</w:t>
      </w:r>
    </w:p>
    <w:p w14:paraId="2BDD878C" w14:textId="433B3F1F" w:rsidR="009F048F" w:rsidRDefault="001C742B" w:rsidP="009F04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C4E26"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 wp14:anchorId="568643E2" wp14:editId="29F70B4F">
                <wp:simplePos x="0" y="0"/>
                <wp:positionH relativeFrom="column">
                  <wp:posOffset>2256790</wp:posOffset>
                </wp:positionH>
                <wp:positionV relativeFrom="paragraph">
                  <wp:posOffset>1549400</wp:posOffset>
                </wp:positionV>
                <wp:extent cx="3343275" cy="1682750"/>
                <wp:effectExtent l="0" t="0" r="9525" b="0"/>
                <wp:wrapSquare wrapText="bothSides"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3275" cy="1682750"/>
                          <a:chOff x="17238" y="56911"/>
                          <a:chExt cx="3548380" cy="1682989"/>
                        </a:xfrm>
                      </wpg:grpSpPr>
                      <wpg:grpSp>
                        <wpg:cNvPr id="20" name="Group 20"/>
                        <wpg:cNvGrpSpPr/>
                        <wpg:grpSpPr>
                          <a:xfrm>
                            <a:off x="85725" y="56911"/>
                            <a:ext cx="3462654" cy="1464550"/>
                            <a:chOff x="1108523" y="432472"/>
                            <a:chExt cx="3462823" cy="1464908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5">
                              <a:extLst>
                                <a:ext uri="{FF2B5EF4-FFF2-40B4-BE49-F238E27FC236}">
                                  <a16:creationId xmlns:a16="http://schemas.microsoft.com/office/drawing/2014/main" id="{A4B28B64-9BAF-4A41-988F-2E65DE65B29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249" t="35328" r="62927" b="25283"/>
                            <a:stretch/>
                          </pic:blipFill>
                          <pic:spPr>
                            <a:xfrm>
                              <a:off x="1108523" y="437596"/>
                              <a:ext cx="1336877" cy="88256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" name="Picture 13">
                              <a:extLst>
                                <a:ext uri="{FF2B5EF4-FFF2-40B4-BE49-F238E27FC236}">
                                  <a16:creationId xmlns:a16="http://schemas.microsoft.com/office/drawing/2014/main" id="{AFE44C25-38AD-7A46-86DD-7594B0E3917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5976" t="34173" r="50042" b="26210"/>
                            <a:stretch/>
                          </pic:blipFill>
                          <pic:spPr>
                            <a:xfrm>
                              <a:off x="2573572" y="432472"/>
                              <a:ext cx="1075137" cy="88769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6">
                              <a:extLst>
                                <a:ext uri="{FF2B5EF4-FFF2-40B4-BE49-F238E27FC236}">
                                  <a16:creationId xmlns:a16="http://schemas.microsoft.com/office/drawing/2014/main" id="{74E1BEB8-BFB6-444C-90AA-F965A26FA612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3475" t="35952" r="38343" b="24672"/>
                            <a:stretch/>
                          </pic:blipFill>
                          <pic:spPr>
                            <a:xfrm>
                              <a:off x="3756239" y="437596"/>
                              <a:ext cx="815107" cy="88256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" name="Picture 28">
                              <a:extLst>
                                <a:ext uri="{FF2B5EF4-FFF2-40B4-BE49-F238E27FC236}">
                                  <a16:creationId xmlns:a16="http://schemas.microsoft.com/office/drawing/2014/main" id="{42862E8D-7E14-9D49-B625-85EB1BBDDBA1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532" t="82928" r="19434" b="1751"/>
                            <a:stretch/>
                          </pic:blipFill>
                          <pic:spPr>
                            <a:xfrm>
                              <a:off x="1419053" y="1386840"/>
                              <a:ext cx="2735580" cy="5105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" name="Text Box 21"/>
                        <wps:cNvSpPr txBox="1"/>
                        <wps:spPr>
                          <a:xfrm>
                            <a:off x="17238" y="1600200"/>
                            <a:ext cx="3548380" cy="139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23D93CB" w14:textId="607E21A9" w:rsidR="00B728FB" w:rsidRPr="00B728FB" w:rsidRDefault="00B728FB" w:rsidP="00B728FB">
                              <w:pPr>
                                <w:pStyle w:val="Beschriftung"/>
                                <w:jc w:val="center"/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</w:pPr>
                              <w:r>
                                <w:rPr>
                                  <w:rFonts w:asciiTheme="minorHAnsi" w:eastAsia="MS PGothic" w:hAnsiTheme="minorHAnsi"/>
                                  <w:color w:val="auto"/>
                                  <w:lang w:val="en-US"/>
                                </w:rPr>
                                <w:t xml:space="preserve">Figure 2.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  <w:t xml:space="preserve">Temperature </w:t>
                              </w:r>
                              <w:r w:rsidR="00761C30"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  <w:t xml:space="preserve">profiles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  <w:t xml:space="preserve">in cross section of channel with </w:t>
                              </w:r>
                              <w:proofErr w:type="gramStart"/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  <w:t>3</w:t>
                              </w:r>
                              <w:proofErr w:type="gramEnd"/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auto"/>
                                  <w:lang w:val="en-US"/>
                                </w:rPr>
                                <w:t xml:space="preserve"> width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8643E2" id="Group 22" o:spid="_x0000_s1039" style="position:absolute;left:0;text-align:left;margin-left:177.7pt;margin-top:122pt;width:263.25pt;height:132.5pt;z-index:251678719;mso-width-relative:margin;mso-height-relative:margin" coordorigin="172,569" coordsize="35483,168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z97dx9j13nfB/7LrIwktSlyNBprJNMmMys6dCMitkut7QhJqTpN&#10;ITppV4EAU0G6Fgxs0GQR/7HerYFEVDfWFgvvotuNu23WXWwSR0LNAEG9BhoZ261LOVuvNivFbpZ2&#10;zZTMyJQmEu3RaPgiOUWlgvvHcx+fc8/cOy/UvNx75/MBLp5zz1xeHonkOfee7/P7P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">
                <v:group id="Group 20" o:spid="_x0000_s1040" style="position:absolute;left:857;top:569;width:34626;height:14645" coordorigin="11085,4324" coordsize="34628,14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Picture 5" o:spid="_x0000_s1041" type="#_x0000_t75" style="position:absolute;left:11085;top:4375;width:13369;height:8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">
                    <v:imagedata r:id="rId14" o:title="" croptop="23153f" cropbottom="16569f" cropleft="4751f" cropright="41240f"/>
                    <v:path arrowok="t"/>
                  </v:shape>
                  <v:shape id="Picture 13" o:spid="_x0000_s1042" type="#_x0000_t75" style="position:absolute;left:25735;top:4324;width:10752;height:8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">
                    <v:imagedata r:id="rId15" o:title="" croptop="22396f" cropbottom="17177f" cropleft="17024f" cropright="32796f"/>
                    <v:path arrowok="t"/>
                  </v:shape>
                  <v:shape id="Picture 26" o:spid="_x0000_s1043" type="#_x0000_t75" style="position:absolute;left:37562;top:4375;width:8151;height:8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">
                    <v:imagedata r:id="rId16" o:title="" croptop="23562f" cropbottom="16169f" cropleft="28492f" cropright="25128f"/>
                    <v:path arrowok="t"/>
                  </v:shape>
                  <v:shape id="Picture 28" o:spid="_x0000_s1044" type="#_x0000_t75" style="position:absolute;left:14190;top:13868;width:27356;height:5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">
                    <v:imagedata r:id="rId17" o:title="" croptop="54348f" cropbottom="1148f" cropleft="25908f" cropright="12736f"/>
                    <v:path arrowok="t"/>
                  </v:shape>
                </v:group>
                <v:shape id="Text Box 21" o:spid="_x0000_s1045" type="#_x0000_t202" style="position:absolute;left:172;top:16002;width:35484;height:1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" stroked="f">
                  <v:textbox inset="0,0,0,0">
                    <w:txbxContent>
                      <w:p w14:paraId="423D93CB" w14:textId="607E21A9" w:rsidR="00B728FB" w:rsidRPr="00B728FB" w:rsidRDefault="00B728FB" w:rsidP="00B728FB">
                        <w:pPr>
                          <w:pStyle w:val="Beschriftung"/>
                          <w:jc w:val="center"/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</w:pPr>
                        <w:r>
                          <w:rPr>
                            <w:rFonts w:asciiTheme="minorHAnsi" w:eastAsia="MS PGothic" w:hAnsiTheme="minorHAnsi"/>
                            <w:color w:val="auto"/>
                            <w:lang w:val="en-US"/>
                          </w:rPr>
                          <w:t xml:space="preserve">Figure 2. </w:t>
                        </w:r>
                        <w:r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  <w:t xml:space="preserve">Temperature </w:t>
                        </w:r>
                        <w:r w:rsidR="00761C30"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  <w:t xml:space="preserve">profiles </w:t>
                        </w:r>
                        <w:r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  <w:t xml:space="preserve">in cross section of channel with </w:t>
                        </w:r>
                        <w:proofErr w:type="gramStart"/>
                        <w:r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  <w:t>3</w:t>
                        </w:r>
                        <w:proofErr w:type="gramEnd"/>
                        <w:r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auto"/>
                            <w:lang w:val="en-US"/>
                          </w:rPr>
                          <w:t xml:space="preserve"> width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C1A78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FF795D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ext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p, </w:t>
      </w:r>
      <w:r w:rsidR="00C57802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hematical &amp; theoretical analyses, </w:t>
      </w:r>
      <w:r w:rsidR="00F4631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s </w:t>
      </w:r>
      <w:r w:rsidR="00C57802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xperimental investigations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ncerned</w:t>
      </w:r>
      <w:r w:rsidR="00C57802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9569E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4D9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94D92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action kinetics </w:t>
      </w:r>
      <w:r w:rsidR="00B94D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9569E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hydro-dibenzyltoluene</w:t>
      </w:r>
      <w:r w:rsidR="003543C0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569E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D42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d and </w:t>
      </w:r>
      <w:r w:rsidR="00310B9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ified</w:t>
      </w:r>
      <w:r w:rsidR="00D42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4D92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99569E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Maintaining the </w:t>
      </w:r>
      <w:r w:rsidR="003543C0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ence time and heat of reaction are the key parameters, which are followed as the functionality basics of any con</w:t>
      </w:r>
      <w:r w:rsidR="00773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cepts</w:t>
      </w:r>
      <w:r w:rsidR="00FB012C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FB012C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21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 to</w:t>
      </w:r>
      <w:r w:rsidR="00444A4A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ing a reasonable and functional dehydrogenation reactor, finding the essential influencing parameters on thermal efficiency and reaction progress are mainly in focus. 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of the thermal efficiency addresses mainly the reaction zone inside </w:t>
      </w:r>
      <w:r w:rsidR="00414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te and channel geometries</w:t>
      </w:r>
      <w:r w:rsidR="00462D3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 the channel size and paired heating-coil measures must be optimized. Regarding plate</w:t>
      </w:r>
      <w:r w:rsidR="00310B9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r w:rsidR="0007104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utside, the inlet temperatures, flow directions, vessel</w:t>
      </w:r>
      <w:r w:rsidR="00884BC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</w:t>
      </w:r>
      <w:r w:rsidR="00462D35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</w:t>
      </w:r>
      <w:r w:rsidR="00884BC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st be studied and optimized.</w:t>
      </w:r>
      <w:r w:rsidR="00B728FB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4BC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ase of st</w:t>
      </w:r>
      <w:r w:rsidR="00310B9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84BC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ked-on plates, the plates’ gaps and similarity for the </w:t>
      </w:r>
      <w:r w:rsidR="00414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en </w:t>
      </w:r>
      <w:r w:rsidR="00884BCF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t and flow regulations are particularly important.</w:t>
      </w:r>
      <w:r w:rsidR="00B728FB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example, the temperature profiles by three different</w:t>
      </w:r>
      <w:bookmarkStart w:id="0" w:name="_GoBack"/>
      <w:bookmarkEnd w:id="0"/>
      <w:r w:rsidR="00B728FB" w:rsidRPr="009C4E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ne</w:t>
      </w:r>
      <w:r w:rsidR="009F0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l widths are shown in Figure 2.</w:t>
      </w:r>
    </w:p>
    <w:p w14:paraId="52F16B04" w14:textId="77777777" w:rsidR="009F048F" w:rsidRDefault="009F048F" w:rsidP="009F04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26209067" w14:textId="583607FE" w:rsidR="00704BDF" w:rsidRPr="008D0BEB" w:rsidRDefault="00704BDF" w:rsidP="009F04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6886D92" w14:textId="43363DC2" w:rsidR="00CE4AD9" w:rsidRPr="00A7664F" w:rsidRDefault="006F4AAF" w:rsidP="00481AB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C</w:t>
      </w:r>
      <w:r w:rsidRPr="006F4AAF">
        <w:rPr>
          <w:rFonts w:asciiTheme="minorHAnsi" w:eastAsia="MS PGothic" w:hAnsiTheme="minorHAnsi"/>
          <w:sz w:val="22"/>
          <w:szCs w:val="22"/>
          <w:lang w:val="en-US"/>
        </w:rPr>
        <w:t>urrently</w:t>
      </w:r>
      <w:r>
        <w:rPr>
          <w:rFonts w:asciiTheme="minorHAnsi" w:eastAsia="MS PGothic" w:hAnsiTheme="minorHAnsi"/>
          <w:sz w:val="22"/>
          <w:szCs w:val="22"/>
          <w:lang w:val="en-US"/>
        </w:rPr>
        <w:t>,</w:t>
      </w:r>
      <w:r w:rsidRPr="006F4AA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he </w:t>
      </w:r>
      <w:r w:rsidR="00500919">
        <w:rPr>
          <w:rFonts w:asciiTheme="minorHAnsi" w:eastAsia="MS PGothic" w:hAnsiTheme="minorHAnsi"/>
          <w:sz w:val="22"/>
          <w:szCs w:val="22"/>
          <w:lang w:val="en-US"/>
        </w:rPr>
        <w:t>semi-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helical structure </w:t>
      </w:r>
      <w:r w:rsidR="00500919">
        <w:rPr>
          <w:rFonts w:asciiTheme="minorHAnsi" w:eastAsia="MS PGothic" w:hAnsiTheme="minorHAnsi"/>
          <w:sz w:val="22"/>
          <w:szCs w:val="22"/>
          <w:lang w:val="en-US"/>
        </w:rPr>
        <w:t>reports to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be known as the most promising concept for dehydrogenation of LOHC. </w:t>
      </w:r>
      <w:r w:rsidR="00500919">
        <w:rPr>
          <w:rFonts w:asciiTheme="minorHAnsi" w:eastAsia="MS PGothic" w:hAnsiTheme="minorHAnsi"/>
          <w:sz w:val="22"/>
          <w:szCs w:val="22"/>
          <w:lang w:val="en-US"/>
        </w:rPr>
        <w:t>Very l</w:t>
      </w:r>
      <w:r w:rsidR="00BA07D7">
        <w:rPr>
          <w:rFonts w:asciiTheme="minorHAnsi" w:eastAsia="MS PGothic" w:hAnsiTheme="minorHAnsi"/>
          <w:sz w:val="22"/>
          <w:szCs w:val="22"/>
          <w:lang w:val="en-US"/>
        </w:rPr>
        <w:t>ess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limitation 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>concerning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released amount of hydrogen gas </w:t>
      </w:r>
      <w:r w:rsidR="00500919">
        <w:rPr>
          <w:rFonts w:asciiTheme="minorHAnsi" w:eastAsia="MS PGothic" w:hAnsiTheme="minorHAnsi"/>
          <w:sz w:val="22"/>
          <w:szCs w:val="22"/>
          <w:lang w:val="en-US"/>
        </w:rPr>
        <w:t xml:space="preserve">makes this concept already attractive 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>in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the conceptual design step</w:t>
      </w:r>
      <w:r w:rsidR="00C01F1B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481ABF">
        <w:rPr>
          <w:rFonts w:asciiTheme="minorHAnsi" w:eastAsia="MS PGothic" w:hAnsiTheme="minorHAnsi"/>
          <w:sz w:val="22"/>
          <w:szCs w:val="22"/>
          <w:lang w:val="en-US"/>
        </w:rPr>
        <w:t>in addition to</w:t>
      </w:r>
      <w:r w:rsidR="00C01F1B">
        <w:rPr>
          <w:rFonts w:asciiTheme="minorHAnsi" w:eastAsia="MS PGothic" w:hAnsiTheme="minorHAnsi"/>
          <w:sz w:val="22"/>
          <w:szCs w:val="22"/>
          <w:lang w:val="en-US"/>
        </w:rPr>
        <w:t xml:space="preserve"> n</w:t>
      </w:r>
      <w:r w:rsidR="00500919">
        <w:rPr>
          <w:rFonts w:asciiTheme="minorHAnsi" w:eastAsia="MS PGothic" w:hAnsiTheme="minorHAnsi"/>
          <w:sz w:val="22"/>
          <w:szCs w:val="22"/>
          <w:lang w:val="en-US"/>
        </w:rPr>
        <w:t>otable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improve</w:t>
      </w:r>
      <w:r w:rsidR="00C01F1B">
        <w:rPr>
          <w:rFonts w:asciiTheme="minorHAnsi" w:eastAsia="MS PGothic" w:hAnsiTheme="minorHAnsi"/>
          <w:sz w:val="22"/>
          <w:szCs w:val="22"/>
          <w:lang w:val="en-US"/>
        </w:rPr>
        <w:t>ment</w:t>
      </w:r>
      <w:r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506E2E">
        <w:rPr>
          <w:rFonts w:asciiTheme="minorHAnsi" w:eastAsia="MS PGothic" w:hAnsiTheme="minorHAnsi"/>
          <w:sz w:val="22"/>
          <w:szCs w:val="22"/>
          <w:lang w:val="en-US"/>
        </w:rPr>
        <w:t xml:space="preserve"> on heat transfer and residence time in the optimized basic design.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 xml:space="preserve"> After </w:t>
      </w:r>
      <w:r w:rsidR="00BA07D7">
        <w:rPr>
          <w:rFonts w:asciiTheme="minorHAnsi" w:eastAsia="MS PGothic" w:hAnsiTheme="minorHAnsi"/>
          <w:sz w:val="22"/>
          <w:szCs w:val="22"/>
          <w:lang w:val="en-US"/>
        </w:rPr>
        <w:t xml:space="preserve">experimental 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 xml:space="preserve">verification of optimized parameters in </w:t>
      </w:r>
      <w:r w:rsidR="00BA07D7">
        <w:rPr>
          <w:rFonts w:asciiTheme="minorHAnsi" w:eastAsia="MS PGothic" w:hAnsiTheme="minorHAnsi"/>
          <w:sz w:val="22"/>
          <w:szCs w:val="22"/>
          <w:lang w:val="en-US"/>
        </w:rPr>
        <w:t>serie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 xml:space="preserve">s of empirical studies, the detailed engineering </w:t>
      </w:r>
      <w:r w:rsidR="00BA07D7">
        <w:rPr>
          <w:rFonts w:asciiTheme="minorHAnsi" w:eastAsia="MS PGothic" w:hAnsiTheme="minorHAnsi"/>
          <w:sz w:val="22"/>
          <w:szCs w:val="22"/>
          <w:lang w:val="en-US"/>
        </w:rPr>
        <w:t xml:space="preserve">step 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>follow</w:t>
      </w:r>
      <w:r w:rsidR="00844EAE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A7664F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0C01051B" w14:textId="77777777" w:rsidR="00704BDF" w:rsidRPr="008D0BEB" w:rsidRDefault="00704BDF" w:rsidP="006B5E33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E2DA51E" w14:textId="24C0402D" w:rsidR="00704BDF" w:rsidRDefault="00177E86" w:rsidP="00177E8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77E86">
        <w:rPr>
          <w:rFonts w:asciiTheme="minorHAnsi" w:hAnsiTheme="minorHAnsi"/>
          <w:color w:val="000000"/>
        </w:rPr>
        <w:t>S.E. Emamjomeh, E. Schlücker</w:t>
      </w:r>
      <w:r w:rsidR="00704BDF" w:rsidRPr="008D0BEB">
        <w:rPr>
          <w:rFonts w:asciiTheme="minorHAnsi" w:hAnsiTheme="minorHAnsi"/>
          <w:color w:val="000000"/>
        </w:rPr>
        <w:t>,</w:t>
      </w:r>
      <w:r w:rsidR="006B5E33">
        <w:rPr>
          <w:rFonts w:asciiTheme="minorHAnsi" w:hAnsiTheme="minorHAnsi"/>
          <w:color w:val="000000"/>
        </w:rPr>
        <w:t xml:space="preserve"> Book of Abstracts: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10</w:t>
      </w:r>
      <w:r w:rsidRPr="00177E86">
        <w:rPr>
          <w:rFonts w:asciiTheme="minorHAnsi" w:hAnsiTheme="minorHAnsi"/>
          <w:color w:val="000000"/>
          <w:vertAlign w:val="superscript"/>
        </w:rPr>
        <w:t>th</w:t>
      </w:r>
      <w:r>
        <w:rPr>
          <w:rFonts w:asciiTheme="minorHAnsi" w:hAnsiTheme="minorHAnsi"/>
          <w:color w:val="000000"/>
        </w:rPr>
        <w:t xml:space="preserve"> World Congress of </w:t>
      </w:r>
      <w:r w:rsidR="00704BDF" w:rsidRPr="008D0BEB">
        <w:rPr>
          <w:rFonts w:asciiTheme="minorHAnsi" w:hAnsiTheme="minorHAnsi"/>
          <w:color w:val="000000"/>
        </w:rPr>
        <w:t>Chem. Eng.</w:t>
      </w:r>
      <w:r>
        <w:rPr>
          <w:rFonts w:asciiTheme="minorHAnsi" w:hAnsiTheme="minorHAnsi"/>
          <w:color w:val="000000"/>
        </w:rPr>
        <w:t xml:space="preserve"> (2017</w:t>
      </w:r>
      <w:r w:rsidR="00704BDF" w:rsidRPr="008D0BEB">
        <w:rPr>
          <w:rFonts w:asciiTheme="minorHAnsi" w:hAnsiTheme="minorHAnsi"/>
          <w:color w:val="000000"/>
        </w:rPr>
        <w:t xml:space="preserve">) </w:t>
      </w:r>
      <w:r w:rsidR="006B5E33">
        <w:rPr>
          <w:rFonts w:asciiTheme="minorHAnsi" w:hAnsiTheme="minorHAnsi"/>
          <w:color w:val="000000"/>
        </w:rPr>
        <w:t xml:space="preserve">p. </w:t>
      </w:r>
      <w:r>
        <w:rPr>
          <w:rFonts w:asciiTheme="minorHAnsi" w:hAnsiTheme="minorHAnsi"/>
          <w:color w:val="000000"/>
        </w:rPr>
        <w:t>469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62687E36" w14:textId="04D92A06" w:rsidR="005A7A40" w:rsidRPr="005A7A40" w:rsidRDefault="00844EAE" w:rsidP="005A7A4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44EAE">
        <w:rPr>
          <w:rFonts w:asciiTheme="minorHAnsi" w:hAnsiTheme="minorHAnsi"/>
          <w:color w:val="000000"/>
        </w:rPr>
        <w:t>P.K.E. Preuster</w:t>
      </w:r>
      <w:r>
        <w:rPr>
          <w:rFonts w:asciiTheme="minorHAnsi" w:hAnsiTheme="minorHAnsi"/>
          <w:color w:val="000000"/>
        </w:rPr>
        <w:t>,</w:t>
      </w:r>
      <w:r w:rsidRPr="00844EAE">
        <w:rPr>
          <w:rFonts w:asciiTheme="minorHAnsi" w:hAnsiTheme="minorHAnsi"/>
          <w:color w:val="000000"/>
        </w:rPr>
        <w:t xml:space="preserve"> Development of a reactor for the dehydrogenation of chemical hydrogen carriers as part of a decentralized, stationary energy storage system, Doctoral Thesis</w:t>
      </w:r>
      <w:r>
        <w:rPr>
          <w:rFonts w:asciiTheme="minorHAnsi" w:hAnsiTheme="minorHAnsi"/>
          <w:color w:val="000000"/>
        </w:rPr>
        <w:t>, Erlangen</w:t>
      </w:r>
      <w:r w:rsidRPr="00844EAE">
        <w:rPr>
          <w:rFonts w:asciiTheme="minorHAnsi" w:hAnsiTheme="minorHAnsi"/>
          <w:color w:val="000000"/>
        </w:rPr>
        <w:t xml:space="preserve"> 2017</w:t>
      </w:r>
      <w:r>
        <w:rPr>
          <w:rFonts w:asciiTheme="minorHAnsi" w:hAnsiTheme="minorHAnsi"/>
          <w:color w:val="000000"/>
        </w:rPr>
        <w:t>.</w:t>
      </w:r>
    </w:p>
    <w:sectPr w:rsidR="005A7A40" w:rsidRPr="005A7A40" w:rsidSect="002065DB">
      <w:headerReference w:type="default" r:id="rId18"/>
      <w:headerReference w:type="first" r:id="rId19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16090C" w14:textId="77777777" w:rsidR="00252254" w:rsidRDefault="00252254" w:rsidP="004F5E36">
      <w:r>
        <w:separator/>
      </w:r>
    </w:p>
  </w:endnote>
  <w:endnote w:type="continuationSeparator" w:id="0">
    <w:p w14:paraId="78163194" w14:textId="77777777" w:rsidR="00252254" w:rsidRDefault="0025225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F50A4" w14:textId="77777777" w:rsidR="00252254" w:rsidRDefault="00252254" w:rsidP="004F5E36">
      <w:r>
        <w:separator/>
      </w:r>
    </w:p>
  </w:footnote>
  <w:footnote w:type="continuationSeparator" w:id="0">
    <w:p w14:paraId="437F6ADC" w14:textId="77777777" w:rsidR="00252254" w:rsidRDefault="0025225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8FBA6" w14:textId="77777777"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DE893F5" wp14:editId="1E80E4BD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51D3EC1E" wp14:editId="4A16235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23F2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4E56EF1D" wp14:editId="782006F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9EDAF87" w14:textId="77777777" w:rsidR="00704BDF" w:rsidRDefault="00704BDF">
    <w:pPr>
      <w:pStyle w:val="Kopfzeile"/>
    </w:pPr>
  </w:p>
  <w:p w14:paraId="2E73D19E" w14:textId="77777777"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B762D4" wp14:editId="3957550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5821"/>
    <w:rsid w:val="00006664"/>
    <w:rsid w:val="000117CB"/>
    <w:rsid w:val="0002123C"/>
    <w:rsid w:val="0003148D"/>
    <w:rsid w:val="00033720"/>
    <w:rsid w:val="00044EA3"/>
    <w:rsid w:val="00062A9A"/>
    <w:rsid w:val="000651AE"/>
    <w:rsid w:val="00071045"/>
    <w:rsid w:val="00084E9A"/>
    <w:rsid w:val="000A03B2"/>
    <w:rsid w:val="000B0940"/>
    <w:rsid w:val="000B1173"/>
    <w:rsid w:val="000D34BE"/>
    <w:rsid w:val="000E36F1"/>
    <w:rsid w:val="000E3A73"/>
    <w:rsid w:val="000E414A"/>
    <w:rsid w:val="00114073"/>
    <w:rsid w:val="0013121F"/>
    <w:rsid w:val="00134DE4"/>
    <w:rsid w:val="00150E59"/>
    <w:rsid w:val="00175641"/>
    <w:rsid w:val="00177E86"/>
    <w:rsid w:val="00184AD6"/>
    <w:rsid w:val="001B65C1"/>
    <w:rsid w:val="001B6669"/>
    <w:rsid w:val="001C41E2"/>
    <w:rsid w:val="001C684B"/>
    <w:rsid w:val="001C742B"/>
    <w:rsid w:val="001D410F"/>
    <w:rsid w:val="001D53FC"/>
    <w:rsid w:val="001F2EC7"/>
    <w:rsid w:val="002065DB"/>
    <w:rsid w:val="00221B49"/>
    <w:rsid w:val="002420D9"/>
    <w:rsid w:val="00242ACF"/>
    <w:rsid w:val="002447EF"/>
    <w:rsid w:val="00251550"/>
    <w:rsid w:val="00252254"/>
    <w:rsid w:val="002572D1"/>
    <w:rsid w:val="0027221A"/>
    <w:rsid w:val="00275B61"/>
    <w:rsid w:val="00276BF3"/>
    <w:rsid w:val="002C718F"/>
    <w:rsid w:val="002D1F12"/>
    <w:rsid w:val="002E1CD4"/>
    <w:rsid w:val="00300993"/>
    <w:rsid w:val="003009B7"/>
    <w:rsid w:val="0030469C"/>
    <w:rsid w:val="00310B9F"/>
    <w:rsid w:val="00336F46"/>
    <w:rsid w:val="003543C0"/>
    <w:rsid w:val="00364DDB"/>
    <w:rsid w:val="003723D4"/>
    <w:rsid w:val="00375997"/>
    <w:rsid w:val="003824CF"/>
    <w:rsid w:val="003859E3"/>
    <w:rsid w:val="003A7D1C"/>
    <w:rsid w:val="003B7AF1"/>
    <w:rsid w:val="003E0763"/>
    <w:rsid w:val="00411DE7"/>
    <w:rsid w:val="00414294"/>
    <w:rsid w:val="0043502B"/>
    <w:rsid w:val="00444A4A"/>
    <w:rsid w:val="0046164A"/>
    <w:rsid w:val="00462D35"/>
    <w:rsid w:val="00462DCD"/>
    <w:rsid w:val="00481ABF"/>
    <w:rsid w:val="004C1A78"/>
    <w:rsid w:val="004D1162"/>
    <w:rsid w:val="004E4DD6"/>
    <w:rsid w:val="004F5E36"/>
    <w:rsid w:val="00500919"/>
    <w:rsid w:val="00506E2E"/>
    <w:rsid w:val="005119A5"/>
    <w:rsid w:val="005278B7"/>
    <w:rsid w:val="005346C8"/>
    <w:rsid w:val="005377D6"/>
    <w:rsid w:val="005464CD"/>
    <w:rsid w:val="005721F5"/>
    <w:rsid w:val="00594E9F"/>
    <w:rsid w:val="00595202"/>
    <w:rsid w:val="005A7A40"/>
    <w:rsid w:val="005B61E6"/>
    <w:rsid w:val="005C77E1"/>
    <w:rsid w:val="005D6A2F"/>
    <w:rsid w:val="005E1A82"/>
    <w:rsid w:val="005F0A28"/>
    <w:rsid w:val="005F0E5E"/>
    <w:rsid w:val="006116AB"/>
    <w:rsid w:val="00620DEE"/>
    <w:rsid w:val="0062407D"/>
    <w:rsid w:val="00625639"/>
    <w:rsid w:val="006363D4"/>
    <w:rsid w:val="0064184D"/>
    <w:rsid w:val="00660E3E"/>
    <w:rsid w:val="00662E74"/>
    <w:rsid w:val="006A58D2"/>
    <w:rsid w:val="006B5E33"/>
    <w:rsid w:val="006C5579"/>
    <w:rsid w:val="006F31B3"/>
    <w:rsid w:val="006F4AAF"/>
    <w:rsid w:val="00704BDF"/>
    <w:rsid w:val="007069A9"/>
    <w:rsid w:val="00707518"/>
    <w:rsid w:val="007149E3"/>
    <w:rsid w:val="0072244F"/>
    <w:rsid w:val="00736B13"/>
    <w:rsid w:val="00743847"/>
    <w:rsid w:val="007447F3"/>
    <w:rsid w:val="007540D2"/>
    <w:rsid w:val="00761C30"/>
    <w:rsid w:val="007661C8"/>
    <w:rsid w:val="007719F4"/>
    <w:rsid w:val="00773C3F"/>
    <w:rsid w:val="007B54E2"/>
    <w:rsid w:val="007C63A7"/>
    <w:rsid w:val="007D52CD"/>
    <w:rsid w:val="00801490"/>
    <w:rsid w:val="00806211"/>
    <w:rsid w:val="00813288"/>
    <w:rsid w:val="008168FC"/>
    <w:rsid w:val="00844EAE"/>
    <w:rsid w:val="008479A2"/>
    <w:rsid w:val="00854393"/>
    <w:rsid w:val="0087637F"/>
    <w:rsid w:val="00884BCF"/>
    <w:rsid w:val="008A137E"/>
    <w:rsid w:val="008A1512"/>
    <w:rsid w:val="008D0BEB"/>
    <w:rsid w:val="008E566E"/>
    <w:rsid w:val="008E7310"/>
    <w:rsid w:val="00901EB6"/>
    <w:rsid w:val="00933804"/>
    <w:rsid w:val="009450CE"/>
    <w:rsid w:val="00946F62"/>
    <w:rsid w:val="0095164B"/>
    <w:rsid w:val="00954C56"/>
    <w:rsid w:val="009831F3"/>
    <w:rsid w:val="0099569E"/>
    <w:rsid w:val="00996483"/>
    <w:rsid w:val="009A17E7"/>
    <w:rsid w:val="009C4E26"/>
    <w:rsid w:val="009D184A"/>
    <w:rsid w:val="009D6775"/>
    <w:rsid w:val="009E788A"/>
    <w:rsid w:val="009F048F"/>
    <w:rsid w:val="00A16749"/>
    <w:rsid w:val="00A17169"/>
    <w:rsid w:val="00A1763D"/>
    <w:rsid w:val="00A17CEC"/>
    <w:rsid w:val="00A273BF"/>
    <w:rsid w:val="00A27573"/>
    <w:rsid w:val="00A27EF0"/>
    <w:rsid w:val="00A43FD4"/>
    <w:rsid w:val="00A750F6"/>
    <w:rsid w:val="00A7664F"/>
    <w:rsid w:val="00A76EFC"/>
    <w:rsid w:val="00A9626B"/>
    <w:rsid w:val="00A97F29"/>
    <w:rsid w:val="00AB0964"/>
    <w:rsid w:val="00AB7394"/>
    <w:rsid w:val="00AE377D"/>
    <w:rsid w:val="00AE64E3"/>
    <w:rsid w:val="00B013FF"/>
    <w:rsid w:val="00B015C5"/>
    <w:rsid w:val="00B47F0D"/>
    <w:rsid w:val="00B61DBF"/>
    <w:rsid w:val="00B66AB7"/>
    <w:rsid w:val="00B728FB"/>
    <w:rsid w:val="00B94D92"/>
    <w:rsid w:val="00BA07D7"/>
    <w:rsid w:val="00BC30C9"/>
    <w:rsid w:val="00BE3E58"/>
    <w:rsid w:val="00C01616"/>
    <w:rsid w:val="00C0162B"/>
    <w:rsid w:val="00C01F1B"/>
    <w:rsid w:val="00C17077"/>
    <w:rsid w:val="00C345B1"/>
    <w:rsid w:val="00C40142"/>
    <w:rsid w:val="00C57182"/>
    <w:rsid w:val="00C57802"/>
    <w:rsid w:val="00C610CD"/>
    <w:rsid w:val="00C634E5"/>
    <w:rsid w:val="00C654C6"/>
    <w:rsid w:val="00C655FD"/>
    <w:rsid w:val="00C755F4"/>
    <w:rsid w:val="00C859F8"/>
    <w:rsid w:val="00C867B1"/>
    <w:rsid w:val="00C94434"/>
    <w:rsid w:val="00C9620D"/>
    <w:rsid w:val="00CA1C95"/>
    <w:rsid w:val="00CA5A9C"/>
    <w:rsid w:val="00CD5F16"/>
    <w:rsid w:val="00CD5FE2"/>
    <w:rsid w:val="00CE4AD9"/>
    <w:rsid w:val="00CF092E"/>
    <w:rsid w:val="00D02B4C"/>
    <w:rsid w:val="00D421BA"/>
    <w:rsid w:val="00D5097F"/>
    <w:rsid w:val="00D804B4"/>
    <w:rsid w:val="00D84576"/>
    <w:rsid w:val="00DD5398"/>
    <w:rsid w:val="00DE0019"/>
    <w:rsid w:val="00DE264A"/>
    <w:rsid w:val="00DE4A22"/>
    <w:rsid w:val="00DF5EBB"/>
    <w:rsid w:val="00E041E7"/>
    <w:rsid w:val="00E23CA1"/>
    <w:rsid w:val="00E3792D"/>
    <w:rsid w:val="00E409A8"/>
    <w:rsid w:val="00E433B7"/>
    <w:rsid w:val="00E7209D"/>
    <w:rsid w:val="00E87908"/>
    <w:rsid w:val="00EA4448"/>
    <w:rsid w:val="00EA50E1"/>
    <w:rsid w:val="00EE0131"/>
    <w:rsid w:val="00EE33AC"/>
    <w:rsid w:val="00EF01AA"/>
    <w:rsid w:val="00F15FCC"/>
    <w:rsid w:val="00F30C64"/>
    <w:rsid w:val="00F4631F"/>
    <w:rsid w:val="00F62334"/>
    <w:rsid w:val="00F7524B"/>
    <w:rsid w:val="00F770F0"/>
    <w:rsid w:val="00F804EB"/>
    <w:rsid w:val="00FB012C"/>
    <w:rsid w:val="00FB730C"/>
    <w:rsid w:val="00FC2695"/>
    <w:rsid w:val="00FC3E03"/>
    <w:rsid w:val="00FE6A2D"/>
    <w:rsid w:val="00FF41F0"/>
    <w:rsid w:val="00FF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A2F39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4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96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B8030-7D16-4996-89D7-08CDCF0D4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4</Words>
  <Characters>4816</Characters>
  <Application>Microsoft Office Word</Application>
  <DocSecurity>0</DocSecurity>
  <Lines>40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@ipat.uni-erlangen.de</dc:creator>
  <cp:lastModifiedBy>Emamjomeh, Ehsan</cp:lastModifiedBy>
  <cp:revision>106</cp:revision>
  <cp:lastPrinted>2015-05-12T18:31:00Z</cp:lastPrinted>
  <dcterms:created xsi:type="dcterms:W3CDTF">2019-01-10T13:11:00Z</dcterms:created>
  <dcterms:modified xsi:type="dcterms:W3CDTF">2019-01-15T09:00:00Z</dcterms:modified>
</cp:coreProperties>
</file>